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94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>Present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Loyola University Chicago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M.A. in Digital Humanities</w:t>
      </w:r>
    </w:p>
    <w:p w:rsidR="004C5A24" w:rsidRDefault="004C5A2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Digital Studies Fellow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371EB" w:rsidRDefault="00D85D72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5371EB" w:rsidRDefault="005371EB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640DBC" w:rsidRDefault="00DA3DFA" w:rsidP="00180D91">
      <w:pPr>
        <w:spacing w:after="0" w:line="240" w:lineRule="auto"/>
        <w:ind w:firstLine="720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t>Languages and Scripts</w:t>
      </w:r>
    </w:p>
    <w:p w:rsidR="00471C9E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  <w:sectPr w:rsidR="00471C9E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5918C9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5918C9">
        <w:rPr>
          <w:rFonts w:ascii="Arial" w:hAnsi="Arial" w:cs="Arial"/>
          <w:sz w:val="20"/>
        </w:rPr>
        <w:lastRenderedPageBreak/>
        <w:t>XML</w:t>
      </w:r>
      <w:r w:rsidR="005918C9" w:rsidRPr="005918C9">
        <w:rPr>
          <w:rFonts w:ascii="Arial" w:hAnsi="Arial" w:cs="Arial"/>
          <w:sz w:val="20"/>
        </w:rPr>
        <w:t xml:space="preserve"> (with extensive TEI experience)</w:t>
      </w:r>
    </w:p>
    <w:p w:rsidR="005918C9" w:rsidRPr="005918C9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</w:t>
      </w:r>
      <w:r>
        <w:rPr>
          <w:rFonts w:ascii="Arial" w:hAnsi="Arial" w:cs="Arial"/>
          <w:sz w:val="20"/>
        </w:rPr>
        <w:t>Path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Query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SLT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hematron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Relax NG schemas</w:t>
      </w:r>
    </w:p>
    <w:p w:rsidR="005918C9" w:rsidRPr="005918C9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lastRenderedPageBreak/>
        <w:t>Regular Expressions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 xml:space="preserve">HTML </w:t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Cascading Style Sheets (CSS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alable Vector Graphics (SVG)</w:t>
      </w:r>
    </w:p>
    <w:p w:rsidR="005918C9" w:rsidRPr="00180D91" w:rsidRDefault="005918C9" w:rsidP="00471C9E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  <w:sectPr w:rsidR="005918C9" w:rsidRPr="00180D91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  <w:r w:rsidRPr="00471C9E">
        <w:rPr>
          <w:rFonts w:ascii="Arial" w:hAnsi="Arial" w:cs="Arial"/>
          <w:sz w:val="20"/>
        </w:rPr>
        <w:t>JavaScript</w:t>
      </w:r>
    </w:p>
    <w:p w:rsidR="00471C9E" w:rsidRPr="00640DBC" w:rsidRDefault="00471C9E" w:rsidP="00180D91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lastRenderedPageBreak/>
        <w:t>Software</w:t>
      </w:r>
      <w:r w:rsidR="00785DD7" w:rsidRPr="00640DBC">
        <w:rPr>
          <w:rFonts w:ascii="Arial" w:hAnsi="Arial" w:cs="Arial"/>
          <w:i/>
          <w:sz w:val="20"/>
          <w:u w:val="single"/>
        </w:rPr>
        <w:t xml:space="preserve"> and Online Services</w:t>
      </w:r>
    </w:p>
    <w:p w:rsidR="00046CEB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</w:rPr>
        <w:sectPr w:rsidR="00046CEB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046CEB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Git –</w:t>
      </w:r>
      <w:r w:rsidR="00046CE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command line, GUI</w:t>
      </w:r>
      <w:r w:rsidR="00640DBC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, GitHub</w:t>
      </w:r>
      <w:r w:rsidR="006C2EEE">
        <w:rPr>
          <w:rFonts w:ascii="Arial" w:hAnsi="Arial" w:cs="Arial"/>
          <w:sz w:val="20"/>
        </w:rPr>
        <w:t xml:space="preserve"> </w:t>
      </w:r>
      <w:hyperlink r:id="rId12" w:history="1">
        <w:r w:rsidR="00046CEB" w:rsidRPr="00061606">
          <w:rPr>
            <w:rStyle w:val="Hyperlink"/>
            <w:rFonts w:ascii="Arial" w:hAnsi="Arial" w:cs="Arial"/>
            <w:sz w:val="18"/>
          </w:rPr>
          <w:t>https://github.com/RJP43</w:t>
        </w:r>
      </w:hyperlink>
      <w:r w:rsidR="00046CEB" w:rsidRPr="00061606">
        <w:rPr>
          <w:rFonts w:ascii="Arial" w:hAnsi="Arial" w:cs="Arial"/>
          <w:sz w:val="18"/>
        </w:rPr>
        <w:t xml:space="preserve"> 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le Transfer Protocol (FTP) clients</w:t>
      </w:r>
    </w:p>
    <w:p w:rsidR="00785DD7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kispaces (user id: rjp43)</w:t>
      </w:r>
    </w:p>
    <w:p w:rsidR="00046CEB" w:rsidRPr="00877C6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 w:rsidRPr="00046CEB">
        <w:rPr>
          <w:rFonts w:ascii="Arial" w:hAnsi="Arial" w:cs="Arial"/>
          <w:sz w:val="20"/>
          <w:lang w:val="es-ES"/>
        </w:rPr>
        <w:t>Zotero -</w:t>
      </w:r>
      <w:r w:rsidRPr="00061606">
        <w:rPr>
          <w:rFonts w:ascii="Arial" w:hAnsi="Arial" w:cs="Arial"/>
          <w:lang w:val="es-ES"/>
        </w:rPr>
        <w:t xml:space="preserve"> </w:t>
      </w:r>
      <w:hyperlink r:id="rId13" w:history="1">
        <w:r w:rsidRPr="00061606">
          <w:rPr>
            <w:rStyle w:val="Hyperlink"/>
            <w:rFonts w:ascii="Arial" w:hAnsi="Arial" w:cs="Arial"/>
            <w:sz w:val="18"/>
            <w:lang w:val="es-ES"/>
          </w:rPr>
          <w:t>https://www.zotero.org/rjp43</w:t>
        </w:r>
      </w:hyperlink>
      <w:r w:rsidRPr="00046CEB">
        <w:rPr>
          <w:rFonts w:ascii="Arial" w:hAnsi="Arial" w:cs="Arial"/>
          <w:sz w:val="16"/>
          <w:lang w:val="es-ES"/>
        </w:rPr>
        <w:t xml:space="preserve"> </w:t>
      </w:r>
    </w:p>
    <w:p w:rsidR="00877C6E" w:rsidRPr="00785DD7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meka</w:t>
      </w:r>
    </w:p>
    <w:p w:rsidR="00785DD7" w:rsidRPr="00046CEB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lang w:val="es-ES"/>
        </w:rPr>
      </w:pPr>
    </w:p>
    <w:p w:rsidR="00471C9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roficient with Microsoft</w:t>
      </w:r>
      <w:r w:rsidRPr="00471C9E">
        <w:rPr>
          <w:rFonts w:ascii="Arial" w:hAnsi="Arial" w:cs="Arial"/>
          <w:sz w:val="20"/>
        </w:rPr>
        <w:t xml:space="preserve"> Word, Excel,</w:t>
      </w:r>
      <w:r>
        <w:rPr>
          <w:rFonts w:ascii="Arial" w:hAnsi="Arial" w:cs="Arial"/>
          <w:sz w:val="20"/>
        </w:rPr>
        <w:t xml:space="preserve"> Outlook,</w:t>
      </w:r>
      <w:r w:rsidRPr="00471C9E">
        <w:rPr>
          <w:rFonts w:ascii="Arial" w:hAnsi="Arial" w:cs="Arial"/>
          <w:sz w:val="20"/>
        </w:rPr>
        <w:t xml:space="preserve"> and PowerPoint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Xygen XML editor </w:t>
      </w:r>
    </w:p>
    <w:p w:rsidR="00785DD7" w:rsidRPr="00046CEB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imeMapper and Timeline JS</w:t>
      </w:r>
    </w:p>
    <w:p w:rsidR="00046CEB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ytoscape</w:t>
      </w:r>
      <w:r w:rsidR="006C3DC9">
        <w:rPr>
          <w:rFonts w:ascii="Arial" w:hAnsi="Arial" w:cs="Arial"/>
          <w:sz w:val="20"/>
        </w:rPr>
        <w:t xml:space="preserve"> and Kumu</w:t>
      </w:r>
      <w:r>
        <w:rPr>
          <w:rFonts w:ascii="Arial" w:hAnsi="Arial" w:cs="Arial"/>
          <w:sz w:val="20"/>
        </w:rPr>
        <w:t xml:space="preserve"> (platform</w:t>
      </w:r>
      <w:r w:rsidR="006C3DC9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for creating network visualizations</w:t>
      </w:r>
      <w:r w:rsidR="00471C9E" w:rsidRPr="006819E3">
        <w:rPr>
          <w:rFonts w:ascii="Arial" w:hAnsi="Arial" w:cs="Arial"/>
          <w:sz w:val="20"/>
        </w:rPr>
        <w:t>)</w:t>
      </w:r>
    </w:p>
    <w:p w:rsidR="00785DD7" w:rsidRDefault="00785DD7" w:rsidP="00785DD7">
      <w:pPr>
        <w:spacing w:after="0" w:line="240" w:lineRule="auto"/>
        <w:rPr>
          <w:rFonts w:ascii="Arial" w:hAnsi="Arial" w:cs="Arial"/>
          <w:sz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0F15B7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6C3DC9">
        <w:rPr>
          <w:rFonts w:ascii="Arial" w:hAnsi="Arial" w:cs="Arial"/>
          <w:sz w:val="20"/>
        </w:rPr>
        <w:t>2014 – April, 2017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63389" w:rsidRPr="00E63389">
        <w:rPr>
          <w:rFonts w:ascii="Arial" w:hAnsi="Arial" w:cs="Arial"/>
          <w:b/>
          <w:sz w:val="20"/>
        </w:rPr>
        <w:t xml:space="preserve">A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0F15B7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4234FB" w:rsidRPr="00D83E95" w:rsidRDefault="004234FB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8B0D1F" w:rsidP="008B0D1F">
      <w:pPr>
        <w:spacing w:after="0" w:line="240" w:lineRule="auto"/>
        <w:rPr>
          <w:rFonts w:ascii="Arial" w:hAnsi="Arial" w:cs="Arial"/>
          <w:b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B0D1F">
        <w:rPr>
          <w:rFonts w:ascii="Arial" w:hAnsi="Arial" w:cs="Arial"/>
          <w:b/>
          <w:sz w:val="20"/>
        </w:rPr>
        <w:t>Teaching Assistant,</w:t>
      </w:r>
      <w:r>
        <w:rPr>
          <w:rFonts w:ascii="Arial" w:hAnsi="Arial" w:cs="Arial"/>
          <w:sz w:val="20"/>
        </w:rPr>
        <w:t xml:space="preserve"> </w:t>
      </w:r>
      <w:r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8B0D1F" w:rsidP="002E0FC2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Assisted Dr. Elisa Beshero-Bondar in teaching basic XML, TEI paleography, Regular Expressions, XPath, Schematron, and XSLT at an accelerated pace. (Twitter</w:t>
      </w:r>
      <w:r>
        <w:rPr>
          <w:rFonts w:ascii="Arial" w:hAnsi="Arial" w:cs="Arial"/>
          <w:sz w:val="20"/>
        </w:rPr>
        <w:t>:</w:t>
      </w:r>
      <w:r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>Git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chematron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  <w:bookmarkStart w:id="0" w:name="_GoBack"/>
      <w:bookmarkEnd w:id="0"/>
    </w:p>
    <w:p w:rsidR="00B8443E" w:rsidRDefault="00F9030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y, 2017 – </w:t>
      </w:r>
      <w:r w:rsidR="00B14C30">
        <w:rPr>
          <w:rFonts w:ascii="Arial" w:hAnsi="Arial" w:cs="Arial"/>
          <w:sz w:val="20"/>
        </w:rPr>
        <w:t>Present</w:t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 xml:space="preserve">Project Manager – Digitizing </w:t>
      </w:r>
      <w:r w:rsidR="005D4165">
        <w:rPr>
          <w:rFonts w:ascii="Arial" w:hAnsi="Arial" w:cs="Arial"/>
          <w:b/>
          <w:sz w:val="20"/>
        </w:rPr>
        <w:t xml:space="preserve">Whiskey </w:t>
      </w:r>
      <w:r w:rsidR="001C3BF9">
        <w:rPr>
          <w:rFonts w:ascii="Arial" w:hAnsi="Arial" w:cs="Arial"/>
          <w:b/>
          <w:sz w:val="20"/>
        </w:rPr>
        <w:t xml:space="preserve">Archive and Artifact </w:t>
      </w:r>
      <w:r w:rsidR="005D4165">
        <w:rPr>
          <w:rFonts w:ascii="Arial" w:hAnsi="Arial" w:cs="Arial"/>
          <w:b/>
          <w:sz w:val="20"/>
        </w:rPr>
        <w:t>Collection</w:t>
      </w:r>
    </w:p>
    <w:p w:rsidR="00B8443E" w:rsidRPr="00B8443E" w:rsidRDefault="00B8443E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B8443E">
        <w:rPr>
          <w:rFonts w:ascii="Arial" w:hAnsi="Arial" w:cs="Arial"/>
          <w:sz w:val="20"/>
        </w:rPr>
        <w:t>Scottdale, Pennsylvania</w:t>
      </w:r>
      <w:r>
        <w:rPr>
          <w:rFonts w:ascii="Arial" w:hAnsi="Arial" w:cs="Arial"/>
          <w:sz w:val="20"/>
        </w:rPr>
        <w:tab/>
        <w:t>Trains</w:t>
      </w:r>
      <w:r w:rsidR="003A7205">
        <w:rPr>
          <w:rFonts w:ascii="Arial" w:hAnsi="Arial" w:cs="Arial"/>
          <w:sz w:val="20"/>
        </w:rPr>
        <w:t xml:space="preserve"> archiving </w:t>
      </w:r>
      <w:r>
        <w:rPr>
          <w:rFonts w:ascii="Arial" w:hAnsi="Arial" w:cs="Arial"/>
          <w:sz w:val="20"/>
        </w:rPr>
        <w:t>staff</w:t>
      </w:r>
      <w:r w:rsidR="003A7205">
        <w:rPr>
          <w:rFonts w:ascii="Arial" w:hAnsi="Arial" w:cs="Arial"/>
          <w:sz w:val="20"/>
        </w:rPr>
        <w:t xml:space="preserve"> and volunteers</w:t>
      </w:r>
      <w:r>
        <w:rPr>
          <w:rFonts w:ascii="Arial" w:hAnsi="Arial" w:cs="Arial"/>
          <w:sz w:val="20"/>
        </w:rPr>
        <w:t xml:space="preserve"> of the West Overton Village &amp; Museum</w:t>
      </w:r>
      <w:r w:rsidR="003A7205">
        <w:rPr>
          <w:rFonts w:ascii="Arial" w:hAnsi="Arial" w:cs="Arial"/>
          <w:sz w:val="20"/>
        </w:rPr>
        <w:t>s</w:t>
      </w:r>
      <w:r w:rsidRPr="00B8443E">
        <w:rPr>
          <w:rFonts w:ascii="Arial" w:hAnsi="Arial" w:cs="Arial"/>
          <w:sz w:val="20"/>
        </w:rPr>
        <w:t xml:space="preserve"> in paleography, digital curation, processing metadata, and creating </w:t>
      </w:r>
      <w:r>
        <w:rPr>
          <w:rFonts w:ascii="Arial" w:hAnsi="Arial" w:cs="Arial"/>
          <w:sz w:val="20"/>
        </w:rPr>
        <w:t xml:space="preserve">online </w:t>
      </w:r>
      <w:r w:rsidRPr="00B8443E">
        <w:rPr>
          <w:rFonts w:ascii="Arial" w:hAnsi="Arial" w:cs="Arial"/>
          <w:sz w:val="20"/>
        </w:rPr>
        <w:t>Omeka collections</w:t>
      </w:r>
      <w:r>
        <w:rPr>
          <w:rFonts w:ascii="Arial" w:hAnsi="Arial" w:cs="Arial"/>
          <w:sz w:val="20"/>
        </w:rPr>
        <w:t xml:space="preserve">. </w:t>
      </w:r>
    </w:p>
    <w:p w:rsidR="00B8443E" w:rsidRDefault="00B8443E" w:rsidP="006819E3">
      <w:pPr>
        <w:spacing w:after="0" w:line="240" w:lineRule="auto"/>
        <w:rPr>
          <w:rFonts w:ascii="Arial" w:hAnsi="Arial" w:cs="Arial"/>
          <w:b/>
        </w:rPr>
      </w:pP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P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>
        <w:rPr>
          <w:rFonts w:ascii="Arial" w:hAnsi="Arial" w:cs="Arial"/>
          <w:sz w:val="20"/>
        </w:rPr>
        <w:t xml:space="preserve"> century. </w:t>
      </w: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4C5A24" w:rsidRDefault="004C5A24" w:rsidP="006819E3">
      <w:pPr>
        <w:spacing w:after="0" w:line="240" w:lineRule="auto"/>
        <w:rPr>
          <w:rFonts w:ascii="Arial" w:hAnsi="Arial" w:cs="Arial"/>
          <w:sz w:val="20"/>
        </w:rPr>
      </w:pPr>
    </w:p>
    <w:p w:rsidR="004C5A24" w:rsidRDefault="004C5A24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="00B8443E">
        <w:rPr>
          <w:rFonts w:ascii="Arial" w:hAnsi="Arial" w:cs="Arial"/>
          <w:sz w:val="20"/>
        </w:rPr>
        <w:t xml:space="preserve"> April, 2017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proofErr w:type="gramStart"/>
      <w:r>
        <w:rPr>
          <w:rFonts w:ascii="Arial" w:hAnsi="Arial" w:cs="Arial"/>
          <w:b/>
          <w:sz w:val="20"/>
        </w:rPr>
        <w:t>The</w:t>
      </w:r>
      <w:proofErr w:type="gramEnd"/>
      <w:r>
        <w:rPr>
          <w:rFonts w:ascii="Arial" w:hAnsi="Arial" w:cs="Arial"/>
          <w:b/>
          <w:sz w:val="20"/>
        </w:rPr>
        <w:t xml:space="preserve">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152349">
        <w:rPr>
          <w:rFonts w:ascii="Arial" w:hAnsi="Arial" w:cs="Arial"/>
          <w:sz w:val="20"/>
        </w:rPr>
        <w:t>Built</w:t>
      </w:r>
      <w:r w:rsidR="006232DA">
        <w:rPr>
          <w:rFonts w:ascii="Arial" w:hAnsi="Arial" w:cs="Arial"/>
          <w:sz w:val="20"/>
        </w:rPr>
        <w:t xml:space="preserve">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152349">
        <w:rPr>
          <w:rFonts w:ascii="Arial" w:hAnsi="Arial" w:cs="Arial"/>
          <w:sz w:val="20"/>
        </w:rPr>
        <w:t>delivered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</w:t>
      </w:r>
      <w:r w:rsidR="00152349">
        <w:rPr>
          <w:rFonts w:ascii="Arial" w:hAnsi="Arial" w:cs="Arial"/>
          <w:sz w:val="20"/>
        </w:rPr>
        <w:t>ed</w:t>
      </w:r>
      <w:r w:rsidR="006232DA">
        <w:rPr>
          <w:rFonts w:ascii="Arial" w:hAnsi="Arial" w:cs="Arial"/>
          <w:sz w:val="20"/>
        </w:rPr>
        <w:t xml:space="preserve">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</w:t>
      </w:r>
      <w:r w:rsidR="00152349">
        <w:rPr>
          <w:rFonts w:ascii="Arial" w:hAnsi="Arial" w:cs="Arial"/>
          <w:sz w:val="20"/>
        </w:rPr>
        <w:t>Required e</w:t>
      </w:r>
      <w:r w:rsidR="006232DA">
        <w:rPr>
          <w:rFonts w:ascii="Arial" w:hAnsi="Arial" w:cs="Arial"/>
          <w:sz w:val="20"/>
        </w:rPr>
        <w:t>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C56C64" w:rsidRDefault="00C56C64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B8443E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August </w:t>
      </w:r>
      <w:r w:rsidR="009C531F">
        <w:rPr>
          <w:rFonts w:ascii="Arial" w:hAnsi="Arial" w:cs="Arial"/>
          <w:sz w:val="20"/>
        </w:rPr>
        <w:t xml:space="preserve">2010 – </w:t>
      </w:r>
      <w:r w:rsidR="009C531F" w:rsidRPr="00877C6E">
        <w:rPr>
          <w:rFonts w:ascii="Arial" w:hAnsi="Arial" w:cs="Arial"/>
          <w:noProof/>
          <w:sz w:val="20"/>
        </w:rPr>
        <w:t>August,</w:t>
      </w:r>
      <w:r w:rsidR="009C531F">
        <w:rPr>
          <w:rFonts w:ascii="Arial" w:hAnsi="Arial" w:cs="Arial"/>
          <w:sz w:val="20"/>
        </w:rPr>
        <w:t xml:space="preserve"> 2016</w:t>
      </w:r>
      <w:r w:rsidR="009C531F">
        <w:rPr>
          <w:rFonts w:ascii="Arial" w:hAnsi="Arial" w:cs="Arial"/>
          <w:sz w:val="20"/>
        </w:rPr>
        <w:tab/>
      </w:r>
      <w:r w:rsidR="009C531F"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>. 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</w:p>
    <w:p w:rsidR="00A03617" w:rsidRDefault="00A03617" w:rsidP="00132194">
      <w:pPr>
        <w:spacing w:after="0" w:line="240" w:lineRule="auto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B402E3" w:rsidRPr="003E3C78" w:rsidRDefault="00B402E3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Pr="00B9256C" w:rsidRDefault="00C71957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April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sz w:val="20"/>
        </w:rPr>
        <w:tab/>
      </w:r>
      <w:r w:rsidR="00CD0612" w:rsidRPr="00B9256C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b/>
          <w:sz w:val="20"/>
        </w:rPr>
        <w:t>"A GitHub 'Garage' for a Digital Humanities Course"</w:t>
      </w:r>
    </w:p>
    <w:p w:rsidR="00504E5D" w:rsidRPr="00B9256C" w:rsidRDefault="007E7ACC" w:rsidP="00504E5D">
      <w:pPr>
        <w:spacing w:after="0" w:line="240" w:lineRule="auto"/>
        <w:ind w:left="3600"/>
        <w:rPr>
          <w:rFonts w:ascii="Arial" w:hAnsi="Arial" w:cs="Arial"/>
          <w:sz w:val="18"/>
        </w:rPr>
      </w:pPr>
      <w:r w:rsidRPr="00B9256C">
        <w:rPr>
          <w:rFonts w:ascii="Arial" w:hAnsi="Arial" w:cs="Arial"/>
          <w:sz w:val="20"/>
        </w:rPr>
        <w:t>B</w:t>
      </w:r>
      <w:r w:rsidR="00E415B5" w:rsidRPr="00B9256C">
        <w:rPr>
          <w:rFonts w:ascii="Arial" w:hAnsi="Arial" w:cs="Arial"/>
          <w:sz w:val="20"/>
        </w:rPr>
        <w:t xml:space="preserve">ook chapter co-authored with Dr. Beshero-Bondar </w:t>
      </w:r>
      <w:r w:rsidR="00504E5D" w:rsidRPr="00B9256C">
        <w:rPr>
          <w:rFonts w:ascii="Arial" w:hAnsi="Arial" w:cs="Arial"/>
          <w:sz w:val="20"/>
        </w:rPr>
        <w:t xml:space="preserve">in </w:t>
      </w:r>
      <w:r w:rsidR="00504E5D" w:rsidRPr="00B9256C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 w:rsidRPr="00B9256C">
        <w:rPr>
          <w:rFonts w:ascii="Arial" w:hAnsi="Arial" w:cs="Arial"/>
          <w:sz w:val="20"/>
        </w:rPr>
        <w:t xml:space="preserve"> edited by Samue</w:t>
      </w:r>
      <w:r w:rsidR="00E415B5" w:rsidRPr="00B9256C">
        <w:rPr>
          <w:rFonts w:ascii="Arial" w:hAnsi="Arial" w:cs="Arial"/>
          <w:sz w:val="20"/>
        </w:rPr>
        <w:t>l B. Fee, Amanda Holland-Minkley, and Tom Lombardi</w:t>
      </w:r>
      <w:r w:rsidR="00D30251" w:rsidRPr="00B9256C">
        <w:rPr>
          <w:rFonts w:ascii="Arial" w:hAnsi="Arial" w:cs="Arial"/>
          <w:sz w:val="20"/>
        </w:rPr>
        <w:t>. The chapter discusses</w:t>
      </w:r>
      <w:r w:rsidR="00504E5D" w:rsidRPr="00B9256C">
        <w:rPr>
          <w:rFonts w:ascii="Arial" w:hAnsi="Arial" w:cs="Arial"/>
          <w:sz w:val="20"/>
        </w:rPr>
        <w:t xml:space="preserve"> the unique class model developed for the corresponding Digital Humanities courses at </w:t>
      </w:r>
      <w:r w:rsidR="0027432B" w:rsidRPr="00B9256C">
        <w:rPr>
          <w:rFonts w:ascii="Arial" w:hAnsi="Arial" w:cs="Arial"/>
          <w:sz w:val="20"/>
        </w:rPr>
        <w:t>Pitt-Greensburg</w:t>
      </w:r>
      <w:r w:rsidR="00504E5D" w:rsidRPr="00B9256C">
        <w:rPr>
          <w:rFonts w:ascii="Arial" w:hAnsi="Arial" w:cs="Arial"/>
          <w:sz w:val="20"/>
        </w:rPr>
        <w:t xml:space="preserve">, which incorporate an extensive use of Git </w:t>
      </w:r>
      <w:r w:rsidR="00B8443E" w:rsidRPr="00B9256C">
        <w:rPr>
          <w:rFonts w:ascii="Arial" w:hAnsi="Arial" w:cs="Arial"/>
          <w:sz w:val="20"/>
        </w:rPr>
        <w:t>collaborative</w:t>
      </w:r>
      <w:r w:rsidR="00504E5D" w:rsidRPr="00B9256C">
        <w:rPr>
          <w:rFonts w:ascii="Arial" w:hAnsi="Arial" w:cs="Arial"/>
          <w:sz w:val="20"/>
        </w:rPr>
        <w:t xml:space="preserve"> version control software) and GitHub.</w:t>
      </w:r>
    </w:p>
    <w:p w:rsidR="00504E5D" w:rsidRPr="00B9256C" w:rsidRDefault="000F15B7" w:rsidP="0006663A">
      <w:pPr>
        <w:spacing w:after="0" w:line="240" w:lineRule="auto"/>
        <w:ind w:left="3600"/>
        <w:rPr>
          <w:rFonts w:ascii="Arial" w:hAnsi="Arial" w:cs="Arial"/>
          <w:sz w:val="18"/>
        </w:rPr>
      </w:pPr>
      <w:hyperlink r:id="rId35" w:history="1">
        <w:r w:rsidR="00951738" w:rsidRPr="00B9256C">
          <w:rPr>
            <w:rStyle w:val="Hyperlink"/>
            <w:rFonts w:ascii="Arial" w:hAnsi="Arial" w:cs="Arial"/>
            <w:sz w:val="20"/>
          </w:rPr>
          <w:t>https://link.springer.com/chapter/10.1007%2F978-3-319-54226-3_15</w:t>
        </w:r>
      </w:hyperlink>
      <w:r w:rsidR="00951738" w:rsidRPr="00B9256C">
        <w:rPr>
          <w:rFonts w:ascii="Arial" w:hAnsi="Arial" w:cs="Arial"/>
          <w:sz w:val="20"/>
        </w:rPr>
        <w:t xml:space="preserve"> </w:t>
      </w:r>
      <w:r w:rsidR="004437AF" w:rsidRPr="00B9256C">
        <w:rPr>
          <w:rFonts w:ascii="Arial" w:hAnsi="Arial" w:cs="Arial"/>
          <w:sz w:val="18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5371EB" w:rsidRPr="005371EB" w:rsidRDefault="005371EB" w:rsidP="008D7C0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 xml:space="preserve">Papers, </w:t>
      </w:r>
      <w:r w:rsidR="0032628C" w:rsidRPr="00D83E95">
        <w:rPr>
          <w:rFonts w:ascii="Arial" w:hAnsi="Arial" w:cs="Arial"/>
          <w:b/>
        </w:rPr>
        <w:t>Presentations</w:t>
      </w:r>
      <w:r>
        <w:rPr>
          <w:rFonts w:ascii="Arial" w:hAnsi="Arial" w:cs="Arial"/>
          <w:b/>
        </w:rPr>
        <w:t>, &amp; Conferences</w:t>
      </w: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r w:rsidR="003A1E19" w:rsidRPr="003A1E19">
        <w:rPr>
          <w:rFonts w:ascii="Arial" w:hAnsi="Arial" w:cs="Arial"/>
          <w:i/>
          <w:sz w:val="20"/>
        </w:rPr>
        <w:t>The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36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7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38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 w:rsidR="00EE2BB9">
        <w:rPr>
          <w:rFonts w:ascii="Arial" w:hAnsi="Arial" w:cs="Arial"/>
          <w:sz w:val="20"/>
          <w:szCs w:val="20"/>
        </w:rPr>
        <w:t xml:space="preserve"> &amp; May 9, 2017</w:t>
      </w:r>
      <w:r w:rsidR="00EE2BB9">
        <w:rPr>
          <w:rFonts w:ascii="Arial" w:hAnsi="Arial" w:cs="Arial"/>
          <w:sz w:val="20"/>
          <w:szCs w:val="20"/>
        </w:rPr>
        <w:tab/>
      </w:r>
      <w:r w:rsidR="00EE2BB9"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9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P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0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D27A5C" w:rsidRPr="00D27A5C" w:rsidRDefault="00D27A5C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1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2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3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4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25D93" w:rsidRDefault="00E15BCC" w:rsidP="009E77A4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31767E" w:rsidRDefault="0031767E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5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0F15B7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46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47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8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0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1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CF7B91" w:rsidRDefault="00CF7B91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017 Conven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F7B91">
        <w:rPr>
          <w:rFonts w:ascii="Arial" w:hAnsi="Arial" w:cs="Arial"/>
          <w:sz w:val="20"/>
        </w:rPr>
        <w:t>Alumni Epsilon</w:t>
      </w:r>
      <w:r>
        <w:rPr>
          <w:rFonts w:ascii="Arial" w:hAnsi="Arial" w:cs="Arial"/>
          <w:sz w:val="20"/>
        </w:rPr>
        <w:t xml:space="preserve"> Second Place Critical Essay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Alpha Alpha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>2015-</w:t>
      </w:r>
      <w:r w:rsidRPr="005923C2">
        <w:rPr>
          <w:rFonts w:ascii="Arial" w:hAnsi="Arial" w:cs="Arial"/>
          <w:sz w:val="20"/>
        </w:rPr>
        <w:t>2016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>President</w:t>
      </w:r>
    </w:p>
    <w:p w:rsidR="005923C2" w:rsidRDefault="00CF7B91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-</w:t>
      </w:r>
      <w:r w:rsidR="005923C2">
        <w:rPr>
          <w:rFonts w:ascii="Arial" w:hAnsi="Arial" w:cs="Arial"/>
          <w:sz w:val="20"/>
        </w:rPr>
        <w:t>2015</w:t>
      </w:r>
      <w:r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sz w:val="20"/>
        </w:rPr>
        <w:t xml:space="preserve">Alpha Alpha Delta Chapter </w:t>
      </w:r>
      <w:r w:rsidR="005923C2">
        <w:rPr>
          <w:rFonts w:ascii="Arial" w:hAnsi="Arial" w:cs="Arial"/>
          <w:sz w:val="20"/>
        </w:rPr>
        <w:t>Vice President</w:t>
      </w:r>
    </w:p>
    <w:p w:rsidR="00EE37AD" w:rsidRDefault="005923C2" w:rsidP="004C5A24">
      <w:pPr>
        <w:spacing w:after="0" w:line="240" w:lineRule="auto"/>
        <w:ind w:left="2880" w:firstLine="720"/>
        <w:rPr>
          <w:rFonts w:ascii="Arial" w:hAnsi="Arial" w:cs="Arial"/>
          <w:b/>
        </w:rPr>
      </w:pPr>
      <w:r>
        <w:rPr>
          <w:rFonts w:ascii="Arial" w:hAnsi="Arial" w:cs="Arial"/>
          <w:sz w:val="20"/>
        </w:rPr>
        <w:t>2014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 xml:space="preserve">Secretary </w:t>
      </w: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References</w:t>
      </w:r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Elisa Beshero-Bondar</w:t>
      </w:r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  <w:t>Director of The</w:t>
      </w:r>
      <w:r w:rsidR="00F32BE6"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0F15B7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2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Robert Foley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  <w:t>Founding Member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B</w:t>
      </w:r>
      <w:r>
        <w:rPr>
          <w:rStyle w:val="Hyperlink"/>
          <w:rFonts w:ascii="Arial" w:hAnsi="Arial" w:cs="Arial"/>
          <w:color w:val="auto"/>
          <w:sz w:val="20"/>
          <w:u w:val="none"/>
        </w:rPr>
        <w:t>lack Rock Historical Society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Fairfield, Connecticut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</w:p>
    <w:p w:rsidR="00C56C64" w:rsidRDefault="000F15B7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  <w:hyperlink r:id="rId53" w:history="1">
        <w:r w:rsidR="00C56C64" w:rsidRPr="00A1494A">
          <w:rPr>
            <w:rStyle w:val="Hyperlink"/>
            <w:rFonts w:ascii="Arial" w:hAnsi="Arial" w:cs="Arial"/>
            <w:sz w:val="20"/>
          </w:rPr>
          <w:t>bportnow@gmail.com</w:t>
        </w:r>
      </w:hyperlink>
      <w:r w:rsid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</w:p>
    <w:p w:rsidR="00C56C64" w:rsidRPr="00C56C64" w:rsidRDefault="00C56C6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Fonts w:ascii="Arial" w:hAnsi="Arial" w:cs="Arial"/>
          <w:i/>
          <w:sz w:val="18"/>
        </w:rPr>
        <w:t>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819E3"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6819E3" w:rsidRDefault="000F15B7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4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5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A058FB" w:rsidRDefault="00A058FB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lar Herr</w:t>
      </w:r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A058FB" w:rsidRPr="00F32BE6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A058FB" w:rsidRPr="00F32BE6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A058FB" w:rsidRPr="00A058FB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>Greensburg, PA 15601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hyperlink r:id="rId56" w:history="1">
        <w:r w:rsidRPr="00A058FB">
          <w:rPr>
            <w:rStyle w:val="Hyperlink"/>
            <w:rFonts w:ascii="Arial" w:hAnsi="Arial" w:cs="Arial"/>
            <w:sz w:val="20"/>
            <w:szCs w:val="20"/>
          </w:rPr>
          <w:t>pmh3@pitt.edu</w:t>
        </w:r>
      </w:hyperlink>
      <w:r w:rsidRPr="00A058FB">
        <w:rPr>
          <w:rFonts w:ascii="Arial" w:hAnsi="Arial" w:cs="Arial"/>
          <w:sz w:val="20"/>
          <w:szCs w:val="20"/>
        </w:rPr>
        <w:t xml:space="preserve"> 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 w:rsidRPr="00A058FB">
        <w:rPr>
          <w:rFonts w:ascii="Arial" w:hAnsi="Arial" w:cs="Arial"/>
          <w:sz w:val="20"/>
        </w:rPr>
        <w:t>Jessica Kadie-Barcla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anaging Director</w:t>
      </w:r>
    </w:p>
    <w:p w:rsidR="00A058FB" w:rsidRPr="00F32BE6" w:rsidRDefault="004C5A24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CA22AC" w:rsidRPr="00CA22AC">
        <w:rPr>
          <w:rFonts w:ascii="Arial" w:hAnsi="Arial" w:cs="Arial"/>
          <w:noProof/>
          <w:sz w:val="20"/>
        </w:rPr>
        <w:t>West Overton Village &amp; Museums</w:t>
      </w:r>
    </w:p>
    <w:p w:rsidR="00CA22AC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109 West Overton Road</w:t>
      </w:r>
    </w:p>
    <w:p w:rsid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CA22AC">
        <w:rPr>
          <w:rFonts w:ascii="Arial" w:hAnsi="Arial" w:cs="Arial"/>
          <w:sz w:val="20"/>
        </w:rPr>
        <w:t xml:space="preserve"> Scottdale, PA 15683</w:t>
      </w:r>
    </w:p>
    <w:p w:rsidR="00CA22AC" w:rsidRPr="00A058FB" w:rsidRDefault="000F15B7" w:rsidP="00CA22AC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hyperlink r:id="rId57" w:history="1">
        <w:r w:rsidR="00CA22AC" w:rsidRPr="00A1494A">
          <w:rPr>
            <w:rStyle w:val="Hyperlink"/>
            <w:rFonts w:ascii="Arial" w:hAnsi="Arial" w:cs="Arial"/>
            <w:sz w:val="20"/>
            <w:szCs w:val="20"/>
          </w:rPr>
          <w:t>jessica@westovertonvillage.org</w:t>
        </w:r>
      </w:hyperlink>
      <w:r w:rsidR="00CA22AC">
        <w:rPr>
          <w:rFonts w:ascii="Arial" w:hAnsi="Arial" w:cs="Arial"/>
          <w:sz w:val="20"/>
          <w:szCs w:val="20"/>
        </w:rPr>
        <w:t xml:space="preserve"> 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6819E3" w:rsidRPr="00877C6E">
        <w:rPr>
          <w:rFonts w:ascii="Arial" w:hAnsi="Arial" w:cs="Arial"/>
          <w:noProof/>
          <w:sz w:val="20"/>
        </w:rPr>
        <w:t>University</w:t>
      </w:r>
      <w:r w:rsidR="006819E3"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8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Triplette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9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15B7" w:rsidRDefault="000F15B7" w:rsidP="009966F6">
      <w:pPr>
        <w:spacing w:after="0" w:line="240" w:lineRule="auto"/>
      </w:pPr>
      <w:r>
        <w:separator/>
      </w:r>
    </w:p>
  </w:endnote>
  <w:endnote w:type="continuationSeparator" w:id="0">
    <w:p w:rsidR="000F15B7" w:rsidRDefault="000F15B7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07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07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15B7" w:rsidRDefault="000F15B7" w:rsidP="009966F6">
      <w:pPr>
        <w:spacing w:after="0" w:line="240" w:lineRule="auto"/>
      </w:pPr>
      <w:r>
        <w:separator/>
      </w:r>
    </w:p>
  </w:footnote>
  <w:footnote w:type="continuationSeparator" w:id="0">
    <w:p w:rsidR="000F15B7" w:rsidRDefault="000F15B7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521 New Texas Road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</w:t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>Email</w:t>
    </w:r>
    <w:r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Pittsburgh, PA 15239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AE0723" wp14:editId="0A549432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22C44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mwrAUATRs2FCwAAAA="/>
  </w:docVars>
  <w:rsids>
    <w:rsidRoot w:val="009966F6"/>
    <w:rsid w:val="00003389"/>
    <w:rsid w:val="00012727"/>
    <w:rsid w:val="000264E2"/>
    <w:rsid w:val="000336E4"/>
    <w:rsid w:val="00040B75"/>
    <w:rsid w:val="000415FA"/>
    <w:rsid w:val="00046CEB"/>
    <w:rsid w:val="00052E2E"/>
    <w:rsid w:val="00057588"/>
    <w:rsid w:val="00061606"/>
    <w:rsid w:val="0006663A"/>
    <w:rsid w:val="000719F9"/>
    <w:rsid w:val="0007225D"/>
    <w:rsid w:val="000A1569"/>
    <w:rsid w:val="000A3477"/>
    <w:rsid w:val="000E769C"/>
    <w:rsid w:val="000F15B7"/>
    <w:rsid w:val="000F30B0"/>
    <w:rsid w:val="000F6A7F"/>
    <w:rsid w:val="00107408"/>
    <w:rsid w:val="00111C68"/>
    <w:rsid w:val="00125D93"/>
    <w:rsid w:val="00132194"/>
    <w:rsid w:val="00152349"/>
    <w:rsid w:val="0015440B"/>
    <w:rsid w:val="001716C3"/>
    <w:rsid w:val="00180D91"/>
    <w:rsid w:val="001A054B"/>
    <w:rsid w:val="001A0855"/>
    <w:rsid w:val="001B69BE"/>
    <w:rsid w:val="001C3BF9"/>
    <w:rsid w:val="001D04CF"/>
    <w:rsid w:val="001D3315"/>
    <w:rsid w:val="001F3FBB"/>
    <w:rsid w:val="00210825"/>
    <w:rsid w:val="002248E0"/>
    <w:rsid w:val="00253135"/>
    <w:rsid w:val="0027432B"/>
    <w:rsid w:val="00276C43"/>
    <w:rsid w:val="002B1215"/>
    <w:rsid w:val="002B2B6C"/>
    <w:rsid w:val="002E0FC2"/>
    <w:rsid w:val="00304B4B"/>
    <w:rsid w:val="0031767E"/>
    <w:rsid w:val="0032628C"/>
    <w:rsid w:val="00350FE8"/>
    <w:rsid w:val="00384952"/>
    <w:rsid w:val="00392924"/>
    <w:rsid w:val="003A1E19"/>
    <w:rsid w:val="003A49DB"/>
    <w:rsid w:val="003A7205"/>
    <w:rsid w:val="003C0672"/>
    <w:rsid w:val="003C2ED5"/>
    <w:rsid w:val="003E3C78"/>
    <w:rsid w:val="003F072B"/>
    <w:rsid w:val="003F512C"/>
    <w:rsid w:val="00411C9D"/>
    <w:rsid w:val="004234FB"/>
    <w:rsid w:val="00425E90"/>
    <w:rsid w:val="004437AF"/>
    <w:rsid w:val="00471C9E"/>
    <w:rsid w:val="004828EE"/>
    <w:rsid w:val="00495E85"/>
    <w:rsid w:val="004C5A24"/>
    <w:rsid w:val="004F3116"/>
    <w:rsid w:val="004F7E6B"/>
    <w:rsid w:val="00504E5D"/>
    <w:rsid w:val="00530D10"/>
    <w:rsid w:val="005371EB"/>
    <w:rsid w:val="00541972"/>
    <w:rsid w:val="00546E41"/>
    <w:rsid w:val="005611DC"/>
    <w:rsid w:val="005748F1"/>
    <w:rsid w:val="00574D6B"/>
    <w:rsid w:val="0057718E"/>
    <w:rsid w:val="00590788"/>
    <w:rsid w:val="005918C9"/>
    <w:rsid w:val="005923C2"/>
    <w:rsid w:val="005A366F"/>
    <w:rsid w:val="005B1DA1"/>
    <w:rsid w:val="005D4165"/>
    <w:rsid w:val="005E2473"/>
    <w:rsid w:val="0060573C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C3DC9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D35AF"/>
    <w:rsid w:val="007E45C5"/>
    <w:rsid w:val="007E7ACC"/>
    <w:rsid w:val="007F4598"/>
    <w:rsid w:val="008229E7"/>
    <w:rsid w:val="00852F09"/>
    <w:rsid w:val="00877C6E"/>
    <w:rsid w:val="00883707"/>
    <w:rsid w:val="00894446"/>
    <w:rsid w:val="008B0D1F"/>
    <w:rsid w:val="008C041E"/>
    <w:rsid w:val="008C294C"/>
    <w:rsid w:val="008D7C0D"/>
    <w:rsid w:val="008E3698"/>
    <w:rsid w:val="008E6FC3"/>
    <w:rsid w:val="008F686C"/>
    <w:rsid w:val="00916E3F"/>
    <w:rsid w:val="0092558A"/>
    <w:rsid w:val="009261C3"/>
    <w:rsid w:val="00931416"/>
    <w:rsid w:val="00933E82"/>
    <w:rsid w:val="00946D40"/>
    <w:rsid w:val="009470E8"/>
    <w:rsid w:val="00951738"/>
    <w:rsid w:val="0095560B"/>
    <w:rsid w:val="009650C6"/>
    <w:rsid w:val="00992C15"/>
    <w:rsid w:val="009966F6"/>
    <w:rsid w:val="009A259A"/>
    <w:rsid w:val="009A2D72"/>
    <w:rsid w:val="009A741C"/>
    <w:rsid w:val="009C531F"/>
    <w:rsid w:val="009D2684"/>
    <w:rsid w:val="009E1201"/>
    <w:rsid w:val="009E77A4"/>
    <w:rsid w:val="009F2F89"/>
    <w:rsid w:val="00A03617"/>
    <w:rsid w:val="00A058FB"/>
    <w:rsid w:val="00A111F6"/>
    <w:rsid w:val="00A13909"/>
    <w:rsid w:val="00A24A3E"/>
    <w:rsid w:val="00A37A83"/>
    <w:rsid w:val="00A54E15"/>
    <w:rsid w:val="00A87413"/>
    <w:rsid w:val="00AA75FA"/>
    <w:rsid w:val="00AB35EA"/>
    <w:rsid w:val="00AE29A6"/>
    <w:rsid w:val="00AF187B"/>
    <w:rsid w:val="00B10BC2"/>
    <w:rsid w:val="00B14C30"/>
    <w:rsid w:val="00B205F7"/>
    <w:rsid w:val="00B402E3"/>
    <w:rsid w:val="00B44C79"/>
    <w:rsid w:val="00B62804"/>
    <w:rsid w:val="00B63FF4"/>
    <w:rsid w:val="00B77FC5"/>
    <w:rsid w:val="00B81153"/>
    <w:rsid w:val="00B8443E"/>
    <w:rsid w:val="00B87B53"/>
    <w:rsid w:val="00B9256C"/>
    <w:rsid w:val="00BE015B"/>
    <w:rsid w:val="00C03C1F"/>
    <w:rsid w:val="00C15750"/>
    <w:rsid w:val="00C36911"/>
    <w:rsid w:val="00C56C64"/>
    <w:rsid w:val="00C71957"/>
    <w:rsid w:val="00C84EB9"/>
    <w:rsid w:val="00C92582"/>
    <w:rsid w:val="00CA22AC"/>
    <w:rsid w:val="00CB784A"/>
    <w:rsid w:val="00CC5C0D"/>
    <w:rsid w:val="00CD0612"/>
    <w:rsid w:val="00CF7B91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11DB"/>
    <w:rsid w:val="00DE1E5F"/>
    <w:rsid w:val="00E15BCC"/>
    <w:rsid w:val="00E35F96"/>
    <w:rsid w:val="00E415B5"/>
    <w:rsid w:val="00E63389"/>
    <w:rsid w:val="00E75652"/>
    <w:rsid w:val="00EA2350"/>
    <w:rsid w:val="00EB255C"/>
    <w:rsid w:val="00EE2BB9"/>
    <w:rsid w:val="00EE37AD"/>
    <w:rsid w:val="00EE6E9F"/>
    <w:rsid w:val="00F01ABE"/>
    <w:rsid w:val="00F05083"/>
    <w:rsid w:val="00F32BE6"/>
    <w:rsid w:val="00F7274A"/>
    <w:rsid w:val="00F81E40"/>
    <w:rsid w:val="00F9030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26" Type="http://schemas.openxmlformats.org/officeDocument/2006/relationships/hyperlink" Target="http://newtfire.org/dh/explainGitShell.html" TargetMode="External"/><Relationship Id="rId39" Type="http://schemas.openxmlformats.org/officeDocument/2006/relationships/hyperlink" Target="http://bit.ly/DigitalTactics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ILiADSinterview" TargetMode="External"/><Relationship Id="rId47" Type="http://schemas.openxmlformats.org/officeDocument/2006/relationships/hyperlink" Target="http://bit.ly/UNRHproposal" TargetMode="External"/><Relationship Id="rId50" Type="http://schemas.openxmlformats.org/officeDocument/2006/relationships/hyperlink" Target="http://bit.ly/WeTheAnimalsPanel" TargetMode="External"/><Relationship Id="rId55" Type="http://schemas.openxmlformats.org/officeDocument/2006/relationships/hyperlink" Target="mailto:sng6@pitt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://bit.ly/DH_gothic" TargetMode="External"/><Relationship Id="rId40" Type="http://schemas.openxmlformats.org/officeDocument/2006/relationships/hyperlink" Target="http://bit.ly/2i5yJL7" TargetMode="External"/><Relationship Id="rId45" Type="http://schemas.openxmlformats.org/officeDocument/2006/relationships/hyperlink" Target="http://bit.ly/Parker_Rowlandson" TargetMode="External"/><Relationship Id="rId53" Type="http://schemas.openxmlformats.org/officeDocument/2006/relationships/hyperlink" Target="mailto:bportnow@gmail.com" TargetMode="External"/><Relationship Id="rId58" Type="http://schemas.openxmlformats.org/officeDocument/2006/relationships/hyperlink" Target="mailto:erk7@pitt.edu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hyperlink" Target="http://lope.newtfire.org" TargetMode="Externa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s://link.springer.com/chapter/10.1007%2F978-3-319-54226-3_15" TargetMode="External"/><Relationship Id="rId43" Type="http://schemas.openxmlformats.org/officeDocument/2006/relationships/hyperlink" Target="http://bit.ly/GitStartedPresentation" TargetMode="External"/><Relationship Id="rId48" Type="http://schemas.openxmlformats.org/officeDocument/2006/relationships/hyperlink" Target="http://bit.ly/TextEncodingProposal" TargetMode="External"/><Relationship Id="rId56" Type="http://schemas.openxmlformats.org/officeDocument/2006/relationships/hyperlink" Target="mailto:pmh3@pitt.edu" TargetMode="External"/><Relationship Id="rId8" Type="http://schemas.openxmlformats.org/officeDocument/2006/relationships/header" Target="header1.xml"/><Relationship Id="rId51" Type="http://schemas.openxmlformats.org/officeDocument/2006/relationships/hyperlink" Target="http://bit.ly/UPGinterview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://bit.ly/AlmostFamousWomen" TargetMode="External"/><Relationship Id="rId46" Type="http://schemas.openxmlformats.org/officeDocument/2006/relationships/hyperlink" Target="http://bit.ly/LetsCodeRoundtable" TargetMode="External"/><Relationship Id="rId59" Type="http://schemas.openxmlformats.org/officeDocument/2006/relationships/hyperlink" Target="mailto:set37@pitt.edu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ILiADSproposal" TargetMode="External"/><Relationship Id="rId54" Type="http://schemas.openxmlformats.org/officeDocument/2006/relationships/hyperlink" Target="mailto:folk.68@osu.edu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://bit.ly/DeconTheJunglePaper" TargetMode="External"/><Relationship Id="rId49" Type="http://schemas.openxmlformats.org/officeDocument/2006/relationships/hyperlink" Target="http://bit.ly/FeminismProposal" TargetMode="External"/><Relationship Id="rId57" Type="http://schemas.openxmlformats.org/officeDocument/2006/relationships/hyperlink" Target="mailto:jessica@westovertonvillage.org" TargetMode="Externa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NelsonKeystoneProp" TargetMode="External"/><Relationship Id="rId52" Type="http://schemas.openxmlformats.org/officeDocument/2006/relationships/hyperlink" Target="mailto:ebb8@pitt.edu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5</Pages>
  <Words>1962</Words>
  <Characters>1118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55</cp:revision>
  <cp:lastPrinted>2017-05-10T18:58:00Z</cp:lastPrinted>
  <dcterms:created xsi:type="dcterms:W3CDTF">2017-02-20T11:48:00Z</dcterms:created>
  <dcterms:modified xsi:type="dcterms:W3CDTF">2017-05-10T19:01:00Z</dcterms:modified>
</cp:coreProperties>
</file>